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037D6" w14:textId="6E3751D6" w:rsidR="00211E2C" w:rsidRPr="00BF45FF" w:rsidRDefault="00211E2C">
      <w:pPr>
        <w:framePr w:w="2620" w:h="1669" w:hRule="exact" w:wrap="auto" w:vAnchor="page" w:hAnchor="margin" w:x="291" w:y="766"/>
        <w:rPr>
          <w:rFonts w:ascii="Helvetica Neue" w:eastAsia="Adobe Fan Heiti Std B" w:hAnsi="Helvetica Neue"/>
        </w:rPr>
      </w:pPr>
    </w:p>
    <w:p w14:paraId="3E7422AC" w14:textId="77777777" w:rsidR="00C12ACD" w:rsidRPr="00BF45FF" w:rsidRDefault="00C12ACD">
      <w:pPr>
        <w:jc w:val="center"/>
        <w:rPr>
          <w:rFonts w:ascii="Trebuchet MS" w:eastAsia="Adobe Fan Heiti Std B" w:hAnsi="Trebuchet MS"/>
          <w:bCs/>
        </w:rPr>
      </w:pPr>
    </w:p>
    <w:tbl>
      <w:tblPr>
        <w:tblStyle w:val="TableGrid"/>
        <w:tblW w:w="93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6570"/>
        <w:gridCol w:w="2183"/>
        <w:gridCol w:w="12"/>
      </w:tblGrid>
      <w:tr w:rsidR="00C12ACD" w:rsidRPr="00BF45FF" w14:paraId="210F01C1" w14:textId="77777777" w:rsidTr="00FF66D6">
        <w:trPr>
          <w:gridAfter w:val="1"/>
          <w:wAfter w:w="12" w:type="dxa"/>
        </w:trPr>
        <w:tc>
          <w:tcPr>
            <w:tcW w:w="625" w:type="dxa"/>
          </w:tcPr>
          <w:p w14:paraId="086304BE" w14:textId="1E9DD6BA" w:rsidR="00C12ACD" w:rsidRPr="00FF66D6" w:rsidRDefault="00C12ACD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4182DDD8" w14:textId="22DC8902" w:rsidR="00B271E6" w:rsidRPr="00BF45FF" w:rsidRDefault="006A01E5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Call to O</w:t>
            </w:r>
            <w:r w:rsidR="00C12ACD" w:rsidRPr="00BF45FF">
              <w:rPr>
                <w:rFonts w:ascii="Trebuchet MS" w:eastAsia="Adobe Fan Heiti Std B" w:hAnsi="Trebuchet MS"/>
              </w:rPr>
              <w:t>rder</w:t>
            </w:r>
          </w:p>
        </w:tc>
        <w:tc>
          <w:tcPr>
            <w:tcW w:w="2183" w:type="dxa"/>
          </w:tcPr>
          <w:p w14:paraId="54858368" w14:textId="3971DEEC" w:rsidR="00D929F4" w:rsidRPr="00BF45FF" w:rsidRDefault="00F734A4" w:rsidP="00FF66D6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</w:tc>
      </w:tr>
      <w:tr w:rsidR="0001610B" w:rsidRPr="00BF45FF" w14:paraId="39108198" w14:textId="77777777" w:rsidTr="00FF66D6">
        <w:trPr>
          <w:trHeight w:val="621"/>
        </w:trPr>
        <w:tc>
          <w:tcPr>
            <w:tcW w:w="625" w:type="dxa"/>
          </w:tcPr>
          <w:p w14:paraId="57C2FBD7" w14:textId="306723C7" w:rsidR="00833BB3" w:rsidRPr="00BF45FF" w:rsidRDefault="00833BB3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3DC35FB9" w14:textId="01CA294D" w:rsidR="0081626C" w:rsidRPr="00BF45FF" w:rsidRDefault="00833BB3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Election f</w:t>
            </w:r>
            <w:r w:rsidR="006A01E5" w:rsidRPr="00BF45FF">
              <w:rPr>
                <w:rFonts w:ascii="Trebuchet MS" w:eastAsia="Adobe Fan Heiti Std B" w:hAnsi="Trebuchet MS"/>
              </w:rPr>
              <w:t>or AAAE Leadership P</w:t>
            </w:r>
            <w:r w:rsidR="00B271E6" w:rsidRPr="00BF45FF">
              <w:rPr>
                <w:rFonts w:ascii="Trebuchet MS" w:eastAsia="Adobe Fan Heiti Std B" w:hAnsi="Trebuchet MS"/>
              </w:rPr>
              <w:t>ositions</w:t>
            </w:r>
            <w:r w:rsidR="009C365E">
              <w:rPr>
                <w:rFonts w:ascii="Trebuchet MS" w:eastAsia="Adobe Fan Heiti Std B" w:hAnsi="Trebuchet MS"/>
              </w:rPr>
              <w:t xml:space="preserve"> (ballots)</w:t>
            </w:r>
          </w:p>
        </w:tc>
        <w:tc>
          <w:tcPr>
            <w:tcW w:w="2195" w:type="dxa"/>
            <w:gridSpan w:val="2"/>
          </w:tcPr>
          <w:p w14:paraId="1BA23679" w14:textId="34BD704F" w:rsidR="00D94C59" w:rsidRPr="00BF45FF" w:rsidRDefault="00F734A4" w:rsidP="00FF66D6">
            <w:pPr>
              <w:widowControl/>
              <w:autoSpaceDE/>
              <w:autoSpaceDN/>
              <w:adjustRightInd/>
              <w:spacing w:before="6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Rob Terry</w:t>
            </w:r>
          </w:p>
        </w:tc>
      </w:tr>
      <w:tr w:rsidR="00030B7E" w:rsidRPr="00BF45FF" w14:paraId="3917F97B" w14:textId="77777777" w:rsidTr="00FF66D6">
        <w:trPr>
          <w:trHeight w:val="558"/>
        </w:trPr>
        <w:tc>
          <w:tcPr>
            <w:tcW w:w="625" w:type="dxa"/>
          </w:tcPr>
          <w:p w14:paraId="0BD4ACC2" w14:textId="77777777" w:rsidR="00030B7E" w:rsidRPr="00BF45FF" w:rsidRDefault="00030B7E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5C161F36" w14:textId="77777777" w:rsidR="00030B7E" w:rsidRPr="00B76AE7" w:rsidRDefault="00030B7E" w:rsidP="00030B7E">
            <w:pPr>
              <w:rPr>
                <w:rFonts w:ascii="Trebuchet MS" w:eastAsia="Adobe Fan Heiti Std B" w:hAnsi="Trebuchet MS"/>
              </w:rPr>
            </w:pPr>
            <w:r w:rsidRPr="00B76AE7">
              <w:rPr>
                <w:rFonts w:ascii="Trebuchet MS" w:eastAsia="Adobe Fan Heiti Std B" w:hAnsi="Trebuchet MS"/>
              </w:rPr>
              <w:t>Special Reports</w:t>
            </w:r>
          </w:p>
          <w:p w14:paraId="2D96F738" w14:textId="75FED6C7" w:rsidR="009C365E" w:rsidRPr="009C365E" w:rsidRDefault="00030B7E" w:rsidP="009C365E">
            <w:pPr>
              <w:pStyle w:val="ListParagraph"/>
              <w:numPr>
                <w:ilvl w:val="0"/>
                <w:numId w:val="15"/>
              </w:numPr>
              <w:rPr>
                <w:rFonts w:ascii="Trebuchet MS" w:eastAsia="Adobe Fan Heiti Std B" w:hAnsi="Trebuchet MS"/>
              </w:rPr>
            </w:pPr>
            <w:r w:rsidRPr="00B76AE7">
              <w:rPr>
                <w:rFonts w:ascii="Trebuchet MS" w:eastAsia="Adobe Fan Heiti Std B" w:hAnsi="Trebuchet MS"/>
              </w:rPr>
              <w:t>National Council for Agricultural Education</w:t>
            </w:r>
          </w:p>
          <w:p w14:paraId="36792F3E" w14:textId="77777777" w:rsidR="00030B7E" w:rsidRPr="00B76AE7" w:rsidRDefault="00030B7E" w:rsidP="00030B7E">
            <w:pPr>
              <w:pStyle w:val="ListParagraph"/>
              <w:numPr>
                <w:ilvl w:val="0"/>
                <w:numId w:val="15"/>
              </w:numPr>
              <w:rPr>
                <w:rFonts w:ascii="Trebuchet MS" w:eastAsia="Adobe Fan Heiti Std B" w:hAnsi="Trebuchet MS"/>
              </w:rPr>
            </w:pPr>
            <w:r w:rsidRPr="00B76AE7">
              <w:rPr>
                <w:rFonts w:ascii="Trebuchet MS" w:eastAsia="Adobe Fan Heiti Std B" w:hAnsi="Trebuchet MS"/>
              </w:rPr>
              <w:t>National FFA Board</w:t>
            </w:r>
          </w:p>
          <w:p w14:paraId="01003219" w14:textId="77777777" w:rsidR="00030B7E" w:rsidRDefault="00030B7E" w:rsidP="00030B7E">
            <w:pPr>
              <w:pStyle w:val="ListParagraph"/>
              <w:numPr>
                <w:ilvl w:val="0"/>
                <w:numId w:val="15"/>
              </w:numPr>
              <w:spacing w:after="360"/>
              <w:rPr>
                <w:rFonts w:ascii="Trebuchet MS" w:eastAsia="Adobe Fan Heiti Std B" w:hAnsi="Trebuchet MS"/>
                <w:b/>
              </w:rPr>
            </w:pPr>
            <w:r w:rsidRPr="00B76AE7">
              <w:rPr>
                <w:rFonts w:ascii="Trebuchet MS" w:eastAsia="Adobe Fan Heiti Std B" w:hAnsi="Trebuchet MS"/>
              </w:rPr>
              <w:t>JAE Editing-Managing Board</w:t>
            </w:r>
            <w:r w:rsidRPr="00030B7E">
              <w:rPr>
                <w:rFonts w:ascii="Trebuchet MS" w:eastAsia="Adobe Fan Heiti Std B" w:hAnsi="Trebuchet MS"/>
                <w:b/>
              </w:rPr>
              <w:t xml:space="preserve"> </w:t>
            </w:r>
          </w:p>
          <w:p w14:paraId="78F439B5" w14:textId="6EC91FDC" w:rsidR="00A10C16" w:rsidRPr="00A10C16" w:rsidRDefault="00A10C16" w:rsidP="00030B7E">
            <w:pPr>
              <w:pStyle w:val="ListParagraph"/>
              <w:numPr>
                <w:ilvl w:val="0"/>
                <w:numId w:val="15"/>
              </w:numPr>
              <w:spacing w:after="360"/>
              <w:rPr>
                <w:rFonts w:ascii="Trebuchet MS" w:eastAsia="Adobe Fan Heiti Std B" w:hAnsi="Trebuchet MS"/>
              </w:rPr>
            </w:pPr>
            <w:r w:rsidRPr="00A10C16">
              <w:rPr>
                <w:rFonts w:ascii="Trebuchet MS" w:eastAsia="Adobe Fan Heiti Std B" w:hAnsi="Trebuchet MS"/>
              </w:rPr>
              <w:t>NCAC024</w:t>
            </w:r>
          </w:p>
        </w:tc>
        <w:tc>
          <w:tcPr>
            <w:tcW w:w="2195" w:type="dxa"/>
            <w:gridSpan w:val="2"/>
          </w:tcPr>
          <w:p w14:paraId="7B6DCDB9" w14:textId="77777777" w:rsidR="00030B7E" w:rsidRDefault="00030B7E" w:rsidP="00380781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</w:p>
          <w:p w14:paraId="2D703711" w14:textId="2C192204" w:rsidR="009C365E" w:rsidRDefault="00030B7E" w:rsidP="009C365E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Travis Park</w:t>
            </w:r>
          </w:p>
          <w:p w14:paraId="09171B2E" w14:textId="77777777" w:rsidR="00030B7E" w:rsidRDefault="00030B7E" w:rsidP="00380781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Jon Ulmer</w:t>
            </w:r>
          </w:p>
          <w:p w14:paraId="66DCA6E2" w14:textId="77777777" w:rsidR="00A10C16" w:rsidRDefault="00F734A4" w:rsidP="00380781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Kate Shoulders</w:t>
            </w:r>
          </w:p>
          <w:p w14:paraId="4C56CD8A" w14:textId="08C17970" w:rsidR="00030B7E" w:rsidRDefault="00A10C16" w:rsidP="00380781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Michael Newman</w:t>
            </w:r>
            <w:r w:rsidR="00F734A4">
              <w:rPr>
                <w:rFonts w:ascii="Trebuchet MS" w:eastAsia="Adobe Fan Heiti Std B" w:hAnsi="Trebuchet MS"/>
              </w:rPr>
              <w:t xml:space="preserve"> </w:t>
            </w:r>
          </w:p>
        </w:tc>
      </w:tr>
      <w:tr w:rsidR="00655CE2" w:rsidRPr="00BF45FF" w14:paraId="4807C548" w14:textId="77777777" w:rsidTr="00FF66D6">
        <w:trPr>
          <w:trHeight w:val="558"/>
        </w:trPr>
        <w:tc>
          <w:tcPr>
            <w:tcW w:w="625" w:type="dxa"/>
          </w:tcPr>
          <w:p w14:paraId="4948828E" w14:textId="538BE1C2" w:rsidR="00655CE2" w:rsidRPr="00BF45FF" w:rsidRDefault="00655CE2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48968464" w14:textId="0A7D4A7F" w:rsidR="007C1F7F" w:rsidRPr="00BF45FF" w:rsidRDefault="00E8464E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 xml:space="preserve">Presentation of </w:t>
            </w:r>
            <w:r w:rsidR="00F734A4">
              <w:rPr>
                <w:rFonts w:ascii="Trebuchet MS" w:eastAsia="Adobe Fan Heiti Std B" w:hAnsi="Trebuchet MS"/>
              </w:rPr>
              <w:t>2019-20</w:t>
            </w:r>
            <w:r w:rsidR="00380781" w:rsidRPr="00BF45FF">
              <w:rPr>
                <w:rFonts w:ascii="Trebuchet MS" w:eastAsia="Adobe Fan Heiti Std B" w:hAnsi="Trebuchet MS"/>
              </w:rPr>
              <w:t xml:space="preserve"> Budget</w:t>
            </w:r>
          </w:p>
        </w:tc>
        <w:tc>
          <w:tcPr>
            <w:tcW w:w="2195" w:type="dxa"/>
            <w:gridSpan w:val="2"/>
          </w:tcPr>
          <w:p w14:paraId="30DA76AE" w14:textId="62D97574" w:rsidR="00655CE2" w:rsidRPr="00BF45FF" w:rsidRDefault="00F734A4" w:rsidP="00380781">
            <w:pPr>
              <w:widowControl/>
              <w:autoSpaceDE/>
              <w:autoSpaceDN/>
              <w:adjustRightInd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Jon Ramsey</w:t>
            </w:r>
          </w:p>
        </w:tc>
      </w:tr>
      <w:tr w:rsidR="00BF45FF" w:rsidRPr="00BF45FF" w14:paraId="3C44528F" w14:textId="77777777" w:rsidTr="00FF66D6">
        <w:trPr>
          <w:trHeight w:val="558"/>
        </w:trPr>
        <w:tc>
          <w:tcPr>
            <w:tcW w:w="625" w:type="dxa"/>
          </w:tcPr>
          <w:p w14:paraId="11439456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689E55C5" w14:textId="5BFF0270" w:rsidR="00BF45FF" w:rsidRPr="00BF45FF" w:rsidRDefault="00BF45FF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Old Business</w:t>
            </w:r>
          </w:p>
        </w:tc>
        <w:tc>
          <w:tcPr>
            <w:tcW w:w="2195" w:type="dxa"/>
            <w:gridSpan w:val="2"/>
          </w:tcPr>
          <w:p w14:paraId="1D4D5F0E" w14:textId="0162533E" w:rsidR="00BF45FF" w:rsidRPr="00FF66D6" w:rsidRDefault="00F734A4" w:rsidP="00FF66D6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</w:tc>
      </w:tr>
      <w:tr w:rsidR="00CF7D9B" w:rsidRPr="00BF45FF" w14:paraId="3AC4BF48" w14:textId="77777777" w:rsidTr="00FF66D6">
        <w:trPr>
          <w:gridAfter w:val="1"/>
          <w:wAfter w:w="12" w:type="dxa"/>
          <w:trHeight w:val="1602"/>
        </w:trPr>
        <w:tc>
          <w:tcPr>
            <w:tcW w:w="625" w:type="dxa"/>
          </w:tcPr>
          <w:p w14:paraId="3205D565" w14:textId="24FAFAEF" w:rsidR="0014140A" w:rsidRPr="00BF45FF" w:rsidRDefault="0014140A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5DD924B2" w14:textId="106B3A6D" w:rsidR="00D543F3" w:rsidRPr="00BF45FF" w:rsidRDefault="00406A27" w:rsidP="00B963AA">
            <w:pPr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New Business</w:t>
            </w:r>
          </w:p>
          <w:p w14:paraId="5A375D55" w14:textId="6EAA6097" w:rsidR="0018076D" w:rsidRPr="00BF45FF" w:rsidRDefault="00192B1B" w:rsidP="00EE1C81">
            <w:pPr>
              <w:pStyle w:val="ListParagraph"/>
              <w:numPr>
                <w:ilvl w:val="0"/>
                <w:numId w:val="7"/>
              </w:numPr>
              <w:snapToGrid w:val="0"/>
              <w:ind w:left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Action Items f</w:t>
            </w:r>
            <w:r w:rsidR="00AF4EC7" w:rsidRPr="00BF45FF">
              <w:rPr>
                <w:rFonts w:ascii="Trebuchet MS" w:eastAsia="Adobe Fan Heiti Std B" w:hAnsi="Trebuchet MS"/>
              </w:rPr>
              <w:t>rom Officer</w:t>
            </w:r>
            <w:r w:rsidR="00CF7D9B" w:rsidRPr="00BF45FF">
              <w:rPr>
                <w:rFonts w:ascii="Trebuchet MS" w:eastAsia="Adobe Fan Heiti Std B" w:hAnsi="Trebuchet MS"/>
              </w:rPr>
              <w:t>s</w:t>
            </w:r>
            <w:r w:rsidR="00AF4EC7" w:rsidRPr="00BF45FF">
              <w:rPr>
                <w:rFonts w:ascii="Trebuchet MS" w:eastAsia="Adobe Fan Heiti Std B" w:hAnsi="Trebuchet MS"/>
              </w:rPr>
              <w:t>’</w:t>
            </w:r>
            <w:r w:rsidR="00CF7D9B" w:rsidRPr="00BF45FF">
              <w:rPr>
                <w:rFonts w:ascii="Trebuchet MS" w:eastAsia="Adobe Fan Heiti Std B" w:hAnsi="Trebuchet MS"/>
              </w:rPr>
              <w:t xml:space="preserve"> and Committee Reports</w:t>
            </w:r>
          </w:p>
          <w:p w14:paraId="5491F5E8" w14:textId="6727D4B9" w:rsidR="008B58E0" w:rsidRDefault="008B58E0" w:rsidP="00EE1C81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Finance Oversight Committee</w:t>
            </w:r>
          </w:p>
          <w:p w14:paraId="0EBE4FBD" w14:textId="28FB87B5" w:rsidR="00192B1B" w:rsidRPr="00BF45FF" w:rsidRDefault="009C365E" w:rsidP="00EE1C81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Member Services Committee</w:t>
            </w:r>
          </w:p>
          <w:p w14:paraId="07640E26" w14:textId="149E5A73" w:rsidR="009A35A9" w:rsidRPr="00BF45FF" w:rsidRDefault="009C365E" w:rsidP="00EE1C81">
            <w:pPr>
              <w:pStyle w:val="ListParagraph"/>
              <w:numPr>
                <w:ilvl w:val="0"/>
                <w:numId w:val="7"/>
              </w:numPr>
              <w:snapToGrid w:val="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Professional Development</w:t>
            </w:r>
            <w:r w:rsidR="009A35A9" w:rsidRPr="00BF45FF">
              <w:rPr>
                <w:rFonts w:ascii="Trebuchet MS" w:eastAsia="Adobe Fan Heiti Std B" w:hAnsi="Trebuchet MS"/>
              </w:rPr>
              <w:t xml:space="preserve"> Committee</w:t>
            </w:r>
          </w:p>
          <w:p w14:paraId="20DAD766" w14:textId="5A9EFE0D" w:rsidR="009A35A9" w:rsidRPr="00BF45FF" w:rsidRDefault="009C365E" w:rsidP="00EE1C81">
            <w:pPr>
              <w:pStyle w:val="ListParagraph"/>
              <w:numPr>
                <w:ilvl w:val="0"/>
                <w:numId w:val="7"/>
              </w:numPr>
              <w:snapToGrid w:val="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Program Improvement</w:t>
            </w:r>
            <w:r w:rsidR="009A35A9" w:rsidRPr="00BF45FF">
              <w:rPr>
                <w:rFonts w:ascii="Trebuchet MS" w:eastAsia="Adobe Fan Heiti Std B" w:hAnsi="Trebuchet MS"/>
              </w:rPr>
              <w:t xml:space="preserve"> Committee</w:t>
            </w:r>
          </w:p>
          <w:p w14:paraId="242599E4" w14:textId="1BF13F91" w:rsidR="009A35A9" w:rsidRPr="00BF45FF" w:rsidRDefault="009C365E" w:rsidP="00EE1C81">
            <w:pPr>
              <w:pStyle w:val="ListParagraph"/>
              <w:numPr>
                <w:ilvl w:val="0"/>
                <w:numId w:val="7"/>
              </w:numPr>
              <w:snapToGrid w:val="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 xml:space="preserve">Research Committee </w:t>
            </w:r>
          </w:p>
          <w:p w14:paraId="07781FFC" w14:textId="77777777" w:rsidR="000D6829" w:rsidRDefault="00B963AA" w:rsidP="00EE1C81">
            <w:pPr>
              <w:pStyle w:val="ListParagraph"/>
              <w:numPr>
                <w:ilvl w:val="0"/>
                <w:numId w:val="7"/>
              </w:numPr>
              <w:snapToGrid w:val="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Strategic Plan</w:t>
            </w:r>
          </w:p>
          <w:p w14:paraId="72FB4651" w14:textId="5F67783E" w:rsidR="000D6829" w:rsidRPr="000D6829" w:rsidRDefault="008B58E0" w:rsidP="00EE1C81">
            <w:pPr>
              <w:pStyle w:val="ListParagraph"/>
              <w:numPr>
                <w:ilvl w:val="0"/>
                <w:numId w:val="7"/>
              </w:numPr>
              <w:spacing w:after="360"/>
              <w:ind w:left="36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AAAE Constitution and By-Laws Proposed Amendments</w:t>
            </w:r>
          </w:p>
        </w:tc>
        <w:tc>
          <w:tcPr>
            <w:tcW w:w="2183" w:type="dxa"/>
          </w:tcPr>
          <w:p w14:paraId="30851547" w14:textId="17A4EB70" w:rsidR="005E5E20" w:rsidRPr="00BF45FF" w:rsidRDefault="005E5E20" w:rsidP="006A01E5">
            <w:pPr>
              <w:jc w:val="right"/>
              <w:rPr>
                <w:rFonts w:ascii="Trebuchet MS" w:eastAsia="Adobe Fan Heiti Std B" w:hAnsi="Trebuchet MS"/>
              </w:rPr>
            </w:pPr>
          </w:p>
          <w:p w14:paraId="0D0F9F21" w14:textId="2B585AAE" w:rsidR="00B244AB" w:rsidRPr="00BF45FF" w:rsidRDefault="00B244AB" w:rsidP="00BF45FF">
            <w:pPr>
              <w:rPr>
                <w:rFonts w:ascii="Trebuchet MS" w:eastAsia="Adobe Fan Heiti Std B" w:hAnsi="Trebuchet MS"/>
              </w:rPr>
            </w:pPr>
          </w:p>
          <w:p w14:paraId="15835E31" w14:textId="05E899D1" w:rsidR="008B58E0" w:rsidRDefault="008B58E0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Jon Ramsey</w:t>
            </w:r>
          </w:p>
          <w:p w14:paraId="779B86B2" w14:textId="7E18B923" w:rsidR="00B244AB" w:rsidRPr="00BF45FF" w:rsidRDefault="009C365E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Jon Ulmer</w:t>
            </w:r>
          </w:p>
          <w:p w14:paraId="07CAB5AF" w14:textId="65BB1C0C" w:rsidR="00B244AB" w:rsidRPr="00BF45FF" w:rsidRDefault="008B58E0" w:rsidP="008B58E0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Amber Rice</w:t>
            </w:r>
          </w:p>
          <w:p w14:paraId="0DE986E8" w14:textId="015811F7" w:rsidR="00B244AB" w:rsidRPr="00BF45FF" w:rsidRDefault="009C365E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Joy Morgan</w:t>
            </w:r>
          </w:p>
          <w:p w14:paraId="21C52EAA" w14:textId="5E66B4A0" w:rsidR="00B244AB" w:rsidRPr="00BF45FF" w:rsidRDefault="009C365E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Alexa Lamm</w:t>
            </w:r>
          </w:p>
          <w:p w14:paraId="5F2BC9C8" w14:textId="77777777" w:rsidR="00B244AB" w:rsidRPr="00BF45FF" w:rsidRDefault="00B244AB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Mark Balschweid</w:t>
            </w:r>
          </w:p>
          <w:p w14:paraId="1F5C63F2" w14:textId="6425E669" w:rsidR="00833BB3" w:rsidRPr="00BF45FF" w:rsidRDefault="00EE1C81" w:rsidP="00FF66D6">
            <w:pPr>
              <w:spacing w:after="20"/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  <w:p w14:paraId="4B2DE55B" w14:textId="1D053FEF" w:rsidR="00833BB3" w:rsidRPr="00FF66D6" w:rsidRDefault="00833BB3" w:rsidP="008B58E0">
            <w:pPr>
              <w:pStyle w:val="ListParagraph"/>
              <w:ind w:left="0"/>
              <w:jc w:val="right"/>
              <w:rPr>
                <w:rFonts w:ascii="Trebuchet MS" w:eastAsia="Adobe Fan Heiti Std B" w:hAnsi="Trebuchet MS"/>
              </w:rPr>
            </w:pPr>
            <w:bookmarkStart w:id="0" w:name="_GoBack"/>
            <w:bookmarkEnd w:id="0"/>
          </w:p>
        </w:tc>
      </w:tr>
      <w:tr w:rsidR="00BF45FF" w:rsidRPr="00BF45FF" w14:paraId="5BB03092" w14:textId="77777777" w:rsidTr="00FF66D6">
        <w:trPr>
          <w:gridAfter w:val="1"/>
          <w:wAfter w:w="12" w:type="dxa"/>
          <w:trHeight w:val="350"/>
        </w:trPr>
        <w:tc>
          <w:tcPr>
            <w:tcW w:w="625" w:type="dxa"/>
          </w:tcPr>
          <w:p w14:paraId="39CA0799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16924995" w14:textId="5B105CC7" w:rsidR="00BF45FF" w:rsidRPr="00BF45FF" w:rsidRDefault="00BF45FF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Election Results</w:t>
            </w:r>
          </w:p>
        </w:tc>
        <w:tc>
          <w:tcPr>
            <w:tcW w:w="2183" w:type="dxa"/>
          </w:tcPr>
          <w:p w14:paraId="051D9A2C" w14:textId="583FA411" w:rsidR="00BF45FF" w:rsidRPr="00BF45FF" w:rsidRDefault="00F734A4" w:rsidP="00FF66D6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Rob Terry</w:t>
            </w:r>
          </w:p>
        </w:tc>
      </w:tr>
      <w:tr w:rsidR="00BF45FF" w:rsidRPr="00BF45FF" w14:paraId="2058CACD" w14:textId="77777777" w:rsidTr="00FF66D6">
        <w:trPr>
          <w:gridAfter w:val="1"/>
          <w:wAfter w:w="12" w:type="dxa"/>
          <w:trHeight w:val="350"/>
        </w:trPr>
        <w:tc>
          <w:tcPr>
            <w:tcW w:w="625" w:type="dxa"/>
          </w:tcPr>
          <w:p w14:paraId="161F5035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4A54C25E" w14:textId="508CE19D" w:rsidR="00BF45FF" w:rsidRPr="00BF45FF" w:rsidRDefault="00BF45FF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Recognition of Conference Hosts</w:t>
            </w:r>
          </w:p>
        </w:tc>
        <w:tc>
          <w:tcPr>
            <w:tcW w:w="2183" w:type="dxa"/>
          </w:tcPr>
          <w:p w14:paraId="30B16412" w14:textId="3C5BDBDD" w:rsidR="00BF45FF" w:rsidRPr="00BF45FF" w:rsidRDefault="00F734A4" w:rsidP="00BF45FF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</w:tc>
      </w:tr>
      <w:tr w:rsidR="00BF45FF" w:rsidRPr="00BF45FF" w14:paraId="3655FA83" w14:textId="77777777" w:rsidTr="00FF66D6">
        <w:trPr>
          <w:gridAfter w:val="1"/>
          <w:wAfter w:w="12" w:type="dxa"/>
          <w:trHeight w:val="350"/>
        </w:trPr>
        <w:tc>
          <w:tcPr>
            <w:tcW w:w="625" w:type="dxa"/>
          </w:tcPr>
          <w:p w14:paraId="2AD83A9F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444DA5C0" w14:textId="703FB226" w:rsidR="00BF45FF" w:rsidRPr="00BF45FF" w:rsidRDefault="00F734A4" w:rsidP="00FF66D6">
            <w:pPr>
              <w:spacing w:after="360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Call to the 2020 Meeting in Oklahoma City, Oklahoma</w:t>
            </w:r>
          </w:p>
        </w:tc>
        <w:tc>
          <w:tcPr>
            <w:tcW w:w="2183" w:type="dxa"/>
          </w:tcPr>
          <w:p w14:paraId="71DC953B" w14:textId="11187EBC" w:rsidR="00BF45FF" w:rsidRPr="00BF45FF" w:rsidRDefault="00F734A4" w:rsidP="00FF66D6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Rob Terry</w:t>
            </w:r>
          </w:p>
        </w:tc>
      </w:tr>
      <w:tr w:rsidR="00BF45FF" w:rsidRPr="00BF45FF" w14:paraId="25ED8F59" w14:textId="77777777" w:rsidTr="00FF66D6">
        <w:trPr>
          <w:gridAfter w:val="1"/>
          <w:wAfter w:w="12" w:type="dxa"/>
          <w:trHeight w:val="350"/>
        </w:trPr>
        <w:tc>
          <w:tcPr>
            <w:tcW w:w="625" w:type="dxa"/>
          </w:tcPr>
          <w:p w14:paraId="4A3E3370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4F48342A" w14:textId="4FD4C1A8" w:rsidR="00BF45FF" w:rsidRPr="00BF45FF" w:rsidRDefault="00BF45FF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Retiring Officers Recognition</w:t>
            </w:r>
          </w:p>
        </w:tc>
        <w:tc>
          <w:tcPr>
            <w:tcW w:w="2183" w:type="dxa"/>
          </w:tcPr>
          <w:p w14:paraId="20061F5A" w14:textId="614E49F7" w:rsidR="00BF45FF" w:rsidRPr="00BF45FF" w:rsidRDefault="00F734A4" w:rsidP="00FF66D6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</w:tc>
      </w:tr>
      <w:tr w:rsidR="00BF45FF" w:rsidRPr="00BF45FF" w14:paraId="0C4478DE" w14:textId="77777777" w:rsidTr="00FF66D6">
        <w:trPr>
          <w:gridAfter w:val="1"/>
          <w:wAfter w:w="12" w:type="dxa"/>
          <w:trHeight w:val="350"/>
        </w:trPr>
        <w:tc>
          <w:tcPr>
            <w:tcW w:w="625" w:type="dxa"/>
          </w:tcPr>
          <w:p w14:paraId="78425C5C" w14:textId="77777777" w:rsidR="00BF45FF" w:rsidRPr="00BF45FF" w:rsidRDefault="00BF45FF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24DE29A3" w14:textId="30163CC9" w:rsidR="00BF45FF" w:rsidRPr="00BF45FF" w:rsidRDefault="00BF45FF" w:rsidP="00FF66D6">
            <w:pPr>
              <w:spacing w:after="360"/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Exchange the Gavel</w:t>
            </w:r>
          </w:p>
        </w:tc>
        <w:tc>
          <w:tcPr>
            <w:tcW w:w="2183" w:type="dxa"/>
          </w:tcPr>
          <w:p w14:paraId="79F02190" w14:textId="24DCC19E" w:rsidR="00BF45FF" w:rsidRPr="00BF45FF" w:rsidRDefault="00F734A4" w:rsidP="00BF45FF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Bobby Torres</w:t>
            </w:r>
          </w:p>
        </w:tc>
      </w:tr>
      <w:tr w:rsidR="00CF7D9B" w:rsidRPr="00BF45FF" w14:paraId="366D7522" w14:textId="77777777" w:rsidTr="00FF66D6">
        <w:trPr>
          <w:gridAfter w:val="1"/>
          <w:wAfter w:w="12" w:type="dxa"/>
          <w:trHeight w:val="395"/>
        </w:trPr>
        <w:tc>
          <w:tcPr>
            <w:tcW w:w="625" w:type="dxa"/>
          </w:tcPr>
          <w:p w14:paraId="5F528F1C" w14:textId="1B8EF2D7" w:rsidR="0014140A" w:rsidRPr="00BF45FF" w:rsidRDefault="0014140A" w:rsidP="00FF66D6">
            <w:pPr>
              <w:pStyle w:val="ListParagraph"/>
              <w:numPr>
                <w:ilvl w:val="0"/>
                <w:numId w:val="11"/>
              </w:numPr>
              <w:rPr>
                <w:rFonts w:ascii="Trebuchet MS" w:eastAsia="Adobe Fan Heiti Std B" w:hAnsi="Trebuchet MS"/>
              </w:rPr>
            </w:pPr>
          </w:p>
        </w:tc>
        <w:tc>
          <w:tcPr>
            <w:tcW w:w="6570" w:type="dxa"/>
          </w:tcPr>
          <w:p w14:paraId="34623B7D" w14:textId="6AEF0568" w:rsidR="00047271" w:rsidRPr="00BF45FF" w:rsidRDefault="00047271" w:rsidP="006A01E5">
            <w:pPr>
              <w:rPr>
                <w:rFonts w:ascii="Trebuchet MS" w:eastAsia="Adobe Fan Heiti Std B" w:hAnsi="Trebuchet MS"/>
              </w:rPr>
            </w:pPr>
            <w:r w:rsidRPr="00BF45FF">
              <w:rPr>
                <w:rFonts w:ascii="Trebuchet MS" w:eastAsia="Adobe Fan Heiti Std B" w:hAnsi="Trebuchet MS"/>
              </w:rPr>
              <w:t>Adjourn</w:t>
            </w:r>
          </w:p>
        </w:tc>
        <w:tc>
          <w:tcPr>
            <w:tcW w:w="2183" w:type="dxa"/>
          </w:tcPr>
          <w:p w14:paraId="5925CDD8" w14:textId="2E4770E8" w:rsidR="00047271" w:rsidRPr="00BF45FF" w:rsidRDefault="00F734A4" w:rsidP="00BF45FF">
            <w:pPr>
              <w:jc w:val="right"/>
              <w:rPr>
                <w:rFonts w:ascii="Trebuchet MS" w:eastAsia="Adobe Fan Heiti Std B" w:hAnsi="Trebuchet MS"/>
              </w:rPr>
            </w:pPr>
            <w:r>
              <w:rPr>
                <w:rFonts w:ascii="Trebuchet MS" w:eastAsia="Adobe Fan Heiti Std B" w:hAnsi="Trebuchet MS"/>
              </w:rPr>
              <w:t>Michael Newman</w:t>
            </w:r>
          </w:p>
          <w:p w14:paraId="06884FE3" w14:textId="73786A13" w:rsidR="00DD4D4F" w:rsidRPr="00BF45FF" w:rsidRDefault="00DD4D4F" w:rsidP="00BF45FF">
            <w:pPr>
              <w:rPr>
                <w:rFonts w:ascii="Trebuchet MS" w:eastAsia="Adobe Fan Heiti Std B" w:hAnsi="Trebuchet MS"/>
              </w:rPr>
            </w:pPr>
          </w:p>
        </w:tc>
      </w:tr>
    </w:tbl>
    <w:p w14:paraId="6321D685" w14:textId="796F352F" w:rsidR="00D94C59" w:rsidRPr="00BF45FF" w:rsidRDefault="00D94C59">
      <w:pPr>
        <w:widowControl/>
        <w:autoSpaceDE/>
        <w:autoSpaceDN/>
        <w:adjustRightInd/>
        <w:spacing w:after="200" w:line="276" w:lineRule="auto"/>
        <w:rPr>
          <w:rFonts w:ascii="Trebuchet MS" w:eastAsia="Adobe Fan Heiti Std B" w:hAnsi="Trebuchet MS"/>
        </w:rPr>
      </w:pPr>
    </w:p>
    <w:sectPr w:rsidR="00D94C59" w:rsidRPr="00BF45FF" w:rsidSect="0032789D">
      <w:headerReference w:type="default" r:id="rId7"/>
      <w:pgSz w:w="12240" w:h="15840"/>
      <w:pgMar w:top="72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B81B6" w14:textId="77777777" w:rsidR="005F0C50" w:rsidRDefault="005F0C50" w:rsidP="00BF45FF">
      <w:r>
        <w:separator/>
      </w:r>
    </w:p>
  </w:endnote>
  <w:endnote w:type="continuationSeparator" w:id="0">
    <w:p w14:paraId="319FD039" w14:textId="77777777" w:rsidR="005F0C50" w:rsidRDefault="005F0C50" w:rsidP="00BF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000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F8823" w14:textId="77777777" w:rsidR="005F0C50" w:rsidRDefault="005F0C50" w:rsidP="00BF45FF">
      <w:r>
        <w:separator/>
      </w:r>
    </w:p>
  </w:footnote>
  <w:footnote w:type="continuationSeparator" w:id="0">
    <w:p w14:paraId="413CF45C" w14:textId="77777777" w:rsidR="005F0C50" w:rsidRDefault="005F0C50" w:rsidP="00BF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65"/>
      <w:gridCol w:w="6385"/>
    </w:tblGrid>
    <w:tr w:rsidR="00BF45FF" w14:paraId="408BF133" w14:textId="77777777" w:rsidTr="006125C6">
      <w:tc>
        <w:tcPr>
          <w:tcW w:w="2965" w:type="dxa"/>
        </w:tcPr>
        <w:p w14:paraId="0A37BDD5" w14:textId="77777777" w:rsidR="00BF45FF" w:rsidRDefault="00BF45FF" w:rsidP="00BF45FF">
          <w:pPr>
            <w:pStyle w:val="Header"/>
          </w:pPr>
          <w:r w:rsidRPr="00013280">
            <w:rPr>
              <w:rFonts w:ascii="Helvetica Neue" w:hAnsi="Helvetica Neue"/>
              <w:noProof/>
            </w:rPr>
            <w:drawing>
              <wp:inline distT="0" distB="0" distL="0" distR="0" wp14:anchorId="4BAEB411" wp14:editId="083ED9D4">
                <wp:extent cx="1666875" cy="1057275"/>
                <wp:effectExtent l="19050" t="0" r="952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-1056" b="-38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6875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85" w:type="dxa"/>
          <w:vAlign w:val="center"/>
        </w:tcPr>
        <w:p w14:paraId="177A5605" w14:textId="77777777" w:rsidR="00BF45FF" w:rsidRPr="00DE5C3B" w:rsidRDefault="00BF45FF" w:rsidP="00BF45FF">
          <w:pPr>
            <w:spacing w:before="120"/>
            <w:jc w:val="center"/>
            <w:rPr>
              <w:rFonts w:ascii="Times" w:hAnsi="Times"/>
              <w:b/>
              <w:bCs/>
              <w:sz w:val="28"/>
              <w:szCs w:val="28"/>
            </w:rPr>
          </w:pPr>
          <w:r w:rsidRPr="00DE5C3B">
            <w:rPr>
              <w:rFonts w:ascii="Times" w:hAnsi="Times"/>
              <w:b/>
              <w:bCs/>
              <w:sz w:val="28"/>
              <w:szCs w:val="28"/>
            </w:rPr>
            <w:t>American Association for Agricultural Education</w:t>
          </w:r>
        </w:p>
        <w:p w14:paraId="4B42B5CA" w14:textId="148AD4D5" w:rsidR="00BF45FF" w:rsidRPr="00DE5C3B" w:rsidRDefault="00BF45FF" w:rsidP="00BF45FF">
          <w:pPr>
            <w:jc w:val="center"/>
            <w:rPr>
              <w:rFonts w:ascii="Times" w:hAnsi="Times"/>
              <w:b/>
              <w:sz w:val="28"/>
              <w:szCs w:val="28"/>
            </w:rPr>
          </w:pPr>
          <w:r>
            <w:rPr>
              <w:rFonts w:ascii="Times" w:hAnsi="Times"/>
              <w:b/>
              <w:bCs/>
              <w:sz w:val="28"/>
              <w:szCs w:val="28"/>
            </w:rPr>
            <w:t>Fourth General Session</w:t>
          </w:r>
        </w:p>
        <w:p w14:paraId="5944D428" w14:textId="6E589EB2" w:rsidR="00BF45FF" w:rsidRDefault="00BF45FF" w:rsidP="00BF45FF">
          <w:pPr>
            <w:pStyle w:val="Header"/>
            <w:jc w:val="center"/>
          </w:pPr>
          <w:r>
            <w:rPr>
              <w:rFonts w:ascii="Times" w:hAnsi="Times"/>
              <w:b/>
              <w:bCs/>
              <w:sz w:val="28"/>
              <w:szCs w:val="28"/>
            </w:rPr>
            <w:t>Friday</w:t>
          </w:r>
          <w:r w:rsidR="00F734A4">
            <w:rPr>
              <w:rFonts w:ascii="Times" w:hAnsi="Times"/>
              <w:b/>
              <w:bCs/>
              <w:sz w:val="28"/>
              <w:szCs w:val="28"/>
            </w:rPr>
            <w:t xml:space="preserve"> - May 24, 2019</w:t>
          </w:r>
          <w:r w:rsidRPr="00DE5C3B">
            <w:rPr>
              <w:rFonts w:ascii="Times" w:hAnsi="Times"/>
              <w:b/>
              <w:bCs/>
              <w:sz w:val="28"/>
              <w:szCs w:val="28"/>
            </w:rPr>
            <w:t xml:space="preserve">, </w:t>
          </w:r>
          <w:r w:rsidR="00506062">
            <w:rPr>
              <w:rFonts w:ascii="Times" w:hAnsi="Times"/>
              <w:b/>
              <w:bCs/>
              <w:sz w:val="28"/>
              <w:szCs w:val="28"/>
            </w:rPr>
            <w:t>10:30 a</w:t>
          </w:r>
          <w:r>
            <w:rPr>
              <w:rFonts w:ascii="Times" w:hAnsi="Times"/>
              <w:b/>
              <w:bCs/>
              <w:sz w:val="28"/>
              <w:szCs w:val="28"/>
            </w:rPr>
            <w:t>.m.</w:t>
          </w:r>
          <w:r w:rsidRPr="00DE5C3B">
            <w:rPr>
              <w:rFonts w:ascii="Times" w:hAnsi="Times"/>
              <w:b/>
              <w:bCs/>
              <w:sz w:val="28"/>
              <w:szCs w:val="28"/>
            </w:rPr>
            <w:t xml:space="preserve"> – </w:t>
          </w:r>
          <w:r>
            <w:rPr>
              <w:rFonts w:ascii="Times" w:hAnsi="Times"/>
              <w:b/>
              <w:bCs/>
              <w:sz w:val="28"/>
              <w:szCs w:val="28"/>
            </w:rPr>
            <w:t>12:00</w:t>
          </w:r>
          <w:r w:rsidRPr="00DE5C3B">
            <w:rPr>
              <w:rFonts w:ascii="Times" w:hAnsi="Times"/>
              <w:b/>
              <w:bCs/>
              <w:sz w:val="28"/>
              <w:szCs w:val="28"/>
            </w:rPr>
            <w:t xml:space="preserve"> p.m.</w:t>
          </w:r>
        </w:p>
      </w:tc>
    </w:tr>
  </w:tbl>
  <w:p w14:paraId="79F861D3" w14:textId="77777777" w:rsidR="00BF45FF" w:rsidRDefault="00BF45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664FF"/>
    <w:multiLevelType w:val="hybridMultilevel"/>
    <w:tmpl w:val="50C6417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31352F"/>
    <w:multiLevelType w:val="hybridMultilevel"/>
    <w:tmpl w:val="10887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F7B58"/>
    <w:multiLevelType w:val="hybridMultilevel"/>
    <w:tmpl w:val="798C9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94127"/>
    <w:multiLevelType w:val="hybridMultilevel"/>
    <w:tmpl w:val="7AA6D1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6844"/>
    <w:multiLevelType w:val="hybridMultilevel"/>
    <w:tmpl w:val="4418A560"/>
    <w:lvl w:ilvl="0" w:tplc="CC22EA6C">
      <w:start w:val="7"/>
      <w:numFmt w:val="bullet"/>
      <w:lvlText w:val="-"/>
      <w:lvlJc w:val="left"/>
      <w:pPr>
        <w:ind w:left="580" w:hanging="360"/>
      </w:pPr>
      <w:rPr>
        <w:rFonts w:ascii="Cambria" w:eastAsia="Adobe Fan Heiti Std B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5" w15:restartNumberingAfterBreak="0">
    <w:nsid w:val="1BE14CDA"/>
    <w:multiLevelType w:val="hybridMultilevel"/>
    <w:tmpl w:val="CC264BE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04694"/>
    <w:multiLevelType w:val="hybridMultilevel"/>
    <w:tmpl w:val="CE30C49C"/>
    <w:lvl w:ilvl="0" w:tplc="7D082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82AA4"/>
    <w:multiLevelType w:val="hybridMultilevel"/>
    <w:tmpl w:val="1E3E7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7204D"/>
    <w:multiLevelType w:val="multilevel"/>
    <w:tmpl w:val="99142BB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D227B6"/>
    <w:multiLevelType w:val="multilevel"/>
    <w:tmpl w:val="56A21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E3377"/>
    <w:multiLevelType w:val="hybridMultilevel"/>
    <w:tmpl w:val="99142B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713A3E"/>
    <w:multiLevelType w:val="hybridMultilevel"/>
    <w:tmpl w:val="4D6ED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57F4A"/>
    <w:multiLevelType w:val="hybridMultilevel"/>
    <w:tmpl w:val="2780B160"/>
    <w:lvl w:ilvl="0" w:tplc="CC22EA6C">
      <w:start w:val="7"/>
      <w:numFmt w:val="bullet"/>
      <w:lvlText w:val="-"/>
      <w:lvlJc w:val="left"/>
      <w:pPr>
        <w:ind w:left="720" w:hanging="360"/>
      </w:pPr>
      <w:rPr>
        <w:rFonts w:ascii="Cambria" w:eastAsia="Adobe Fan Heiti Std B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747207"/>
    <w:multiLevelType w:val="hybridMultilevel"/>
    <w:tmpl w:val="77D8F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AC18DD"/>
    <w:multiLevelType w:val="hybridMultilevel"/>
    <w:tmpl w:val="FA5E8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2"/>
  </w:num>
  <w:num w:numId="4">
    <w:abstractNumId w:val="1"/>
  </w:num>
  <w:num w:numId="5">
    <w:abstractNumId w:val="7"/>
  </w:num>
  <w:num w:numId="6">
    <w:abstractNumId w:val="14"/>
  </w:num>
  <w:num w:numId="7">
    <w:abstractNumId w:val="2"/>
  </w:num>
  <w:num w:numId="8">
    <w:abstractNumId w:val="10"/>
  </w:num>
  <w:num w:numId="9">
    <w:abstractNumId w:val="9"/>
  </w:num>
  <w:num w:numId="10">
    <w:abstractNumId w:val="6"/>
  </w:num>
  <w:num w:numId="11">
    <w:abstractNumId w:val="5"/>
  </w:num>
  <w:num w:numId="12">
    <w:abstractNumId w:val="8"/>
  </w:num>
  <w:num w:numId="13">
    <w:abstractNumId w:val="3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yt7QwtbAwMjcxNDdT0lEKTi0uzszPAykwrQUA3LweGSwAAAA="/>
  </w:docVars>
  <w:rsids>
    <w:rsidRoot w:val="00211E2C"/>
    <w:rsid w:val="0000291D"/>
    <w:rsid w:val="00002DD3"/>
    <w:rsid w:val="00004156"/>
    <w:rsid w:val="00010362"/>
    <w:rsid w:val="0001610B"/>
    <w:rsid w:val="0002338C"/>
    <w:rsid w:val="000246F7"/>
    <w:rsid w:val="00027A06"/>
    <w:rsid w:val="00030B7E"/>
    <w:rsid w:val="00037B38"/>
    <w:rsid w:val="00047271"/>
    <w:rsid w:val="00061AB4"/>
    <w:rsid w:val="00062950"/>
    <w:rsid w:val="00070DFE"/>
    <w:rsid w:val="000A79DE"/>
    <w:rsid w:val="000B2D82"/>
    <w:rsid w:val="000C7068"/>
    <w:rsid w:val="000D6829"/>
    <w:rsid w:val="001079DF"/>
    <w:rsid w:val="0014140A"/>
    <w:rsid w:val="001439DF"/>
    <w:rsid w:val="0016126F"/>
    <w:rsid w:val="001779E8"/>
    <w:rsid w:val="00177CB6"/>
    <w:rsid w:val="0018076D"/>
    <w:rsid w:val="00192B1B"/>
    <w:rsid w:val="001972AC"/>
    <w:rsid w:val="001A02DD"/>
    <w:rsid w:val="001B35CB"/>
    <w:rsid w:val="001E262B"/>
    <w:rsid w:val="001F3875"/>
    <w:rsid w:val="00211E2C"/>
    <w:rsid w:val="0022002F"/>
    <w:rsid w:val="00221A87"/>
    <w:rsid w:val="002573B3"/>
    <w:rsid w:val="00261649"/>
    <w:rsid w:val="002A5A1C"/>
    <w:rsid w:val="002D7B95"/>
    <w:rsid w:val="002E6B57"/>
    <w:rsid w:val="00321EF3"/>
    <w:rsid w:val="0032789D"/>
    <w:rsid w:val="00330AA2"/>
    <w:rsid w:val="00355841"/>
    <w:rsid w:val="00362665"/>
    <w:rsid w:val="00380781"/>
    <w:rsid w:val="00395689"/>
    <w:rsid w:val="003A3936"/>
    <w:rsid w:val="003C2599"/>
    <w:rsid w:val="003D25E8"/>
    <w:rsid w:val="00403470"/>
    <w:rsid w:val="00406A27"/>
    <w:rsid w:val="00415F57"/>
    <w:rsid w:val="00435136"/>
    <w:rsid w:val="004543E7"/>
    <w:rsid w:val="0048490C"/>
    <w:rsid w:val="004D3223"/>
    <w:rsid w:val="004E6802"/>
    <w:rsid w:val="00503E55"/>
    <w:rsid w:val="00506062"/>
    <w:rsid w:val="00521612"/>
    <w:rsid w:val="005348C4"/>
    <w:rsid w:val="005370AD"/>
    <w:rsid w:val="00566AB0"/>
    <w:rsid w:val="0059221D"/>
    <w:rsid w:val="005C31E0"/>
    <w:rsid w:val="005D0215"/>
    <w:rsid w:val="005D2FE7"/>
    <w:rsid w:val="005D35C9"/>
    <w:rsid w:val="005D4360"/>
    <w:rsid w:val="005D59C9"/>
    <w:rsid w:val="005E5E20"/>
    <w:rsid w:val="005F0C50"/>
    <w:rsid w:val="005F2579"/>
    <w:rsid w:val="005F5AF4"/>
    <w:rsid w:val="00605500"/>
    <w:rsid w:val="00631D69"/>
    <w:rsid w:val="006552D1"/>
    <w:rsid w:val="00655AC0"/>
    <w:rsid w:val="00655CE2"/>
    <w:rsid w:val="0069289E"/>
    <w:rsid w:val="006A01E5"/>
    <w:rsid w:val="006A6D99"/>
    <w:rsid w:val="006B2AD0"/>
    <w:rsid w:val="006E7092"/>
    <w:rsid w:val="00716FFA"/>
    <w:rsid w:val="00721FE4"/>
    <w:rsid w:val="007270A1"/>
    <w:rsid w:val="007330FA"/>
    <w:rsid w:val="007369E4"/>
    <w:rsid w:val="00741DE1"/>
    <w:rsid w:val="00747723"/>
    <w:rsid w:val="00770A12"/>
    <w:rsid w:val="007773E0"/>
    <w:rsid w:val="007A1337"/>
    <w:rsid w:val="007A4D37"/>
    <w:rsid w:val="007C1F7F"/>
    <w:rsid w:val="007D0CB7"/>
    <w:rsid w:val="007F5BB3"/>
    <w:rsid w:val="007F69D5"/>
    <w:rsid w:val="008015B8"/>
    <w:rsid w:val="0081626C"/>
    <w:rsid w:val="00832EE8"/>
    <w:rsid w:val="00833BB3"/>
    <w:rsid w:val="0083644C"/>
    <w:rsid w:val="00850416"/>
    <w:rsid w:val="00861907"/>
    <w:rsid w:val="00876BE6"/>
    <w:rsid w:val="00877FB3"/>
    <w:rsid w:val="00883D83"/>
    <w:rsid w:val="008A251B"/>
    <w:rsid w:val="008A55D6"/>
    <w:rsid w:val="008B58E0"/>
    <w:rsid w:val="008F0F6E"/>
    <w:rsid w:val="008F6603"/>
    <w:rsid w:val="0090057A"/>
    <w:rsid w:val="0090141C"/>
    <w:rsid w:val="0090342F"/>
    <w:rsid w:val="0090562F"/>
    <w:rsid w:val="00934E91"/>
    <w:rsid w:val="00944F33"/>
    <w:rsid w:val="00947663"/>
    <w:rsid w:val="00951681"/>
    <w:rsid w:val="00970426"/>
    <w:rsid w:val="009902F6"/>
    <w:rsid w:val="009972E7"/>
    <w:rsid w:val="009A35A9"/>
    <w:rsid w:val="009B7E22"/>
    <w:rsid w:val="009C365E"/>
    <w:rsid w:val="009E4C21"/>
    <w:rsid w:val="00A10C16"/>
    <w:rsid w:val="00A12732"/>
    <w:rsid w:val="00A44563"/>
    <w:rsid w:val="00A81892"/>
    <w:rsid w:val="00AC6DCD"/>
    <w:rsid w:val="00AD12A6"/>
    <w:rsid w:val="00AF44AC"/>
    <w:rsid w:val="00AF4EC7"/>
    <w:rsid w:val="00B244AB"/>
    <w:rsid w:val="00B271E6"/>
    <w:rsid w:val="00B34D55"/>
    <w:rsid w:val="00B35665"/>
    <w:rsid w:val="00B63A44"/>
    <w:rsid w:val="00B76AE7"/>
    <w:rsid w:val="00B963AA"/>
    <w:rsid w:val="00BA473E"/>
    <w:rsid w:val="00BB53B8"/>
    <w:rsid w:val="00BC0658"/>
    <w:rsid w:val="00BF45FF"/>
    <w:rsid w:val="00BF54B3"/>
    <w:rsid w:val="00C12ACD"/>
    <w:rsid w:val="00C430A6"/>
    <w:rsid w:val="00C639D4"/>
    <w:rsid w:val="00C824F9"/>
    <w:rsid w:val="00C901BD"/>
    <w:rsid w:val="00C968EF"/>
    <w:rsid w:val="00CE6501"/>
    <w:rsid w:val="00CF7D9B"/>
    <w:rsid w:val="00D035D4"/>
    <w:rsid w:val="00D04A4A"/>
    <w:rsid w:val="00D3038D"/>
    <w:rsid w:val="00D44D1B"/>
    <w:rsid w:val="00D45D71"/>
    <w:rsid w:val="00D4626E"/>
    <w:rsid w:val="00D47274"/>
    <w:rsid w:val="00D53415"/>
    <w:rsid w:val="00D543F3"/>
    <w:rsid w:val="00D8569B"/>
    <w:rsid w:val="00D929F4"/>
    <w:rsid w:val="00D94C59"/>
    <w:rsid w:val="00DD1B88"/>
    <w:rsid w:val="00DD4D4F"/>
    <w:rsid w:val="00E0091E"/>
    <w:rsid w:val="00E115A3"/>
    <w:rsid w:val="00E17E8C"/>
    <w:rsid w:val="00E2068F"/>
    <w:rsid w:val="00E24A60"/>
    <w:rsid w:val="00E426EC"/>
    <w:rsid w:val="00E8464E"/>
    <w:rsid w:val="00EA05C3"/>
    <w:rsid w:val="00EB3D21"/>
    <w:rsid w:val="00ED67D7"/>
    <w:rsid w:val="00EE1C81"/>
    <w:rsid w:val="00EE7FAC"/>
    <w:rsid w:val="00F00FC4"/>
    <w:rsid w:val="00F07D55"/>
    <w:rsid w:val="00F734A4"/>
    <w:rsid w:val="00FA4A8A"/>
    <w:rsid w:val="00FC2869"/>
    <w:rsid w:val="00FD537F"/>
    <w:rsid w:val="00FF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2BEFA1"/>
  <w15:docId w15:val="{309DEE16-930E-4EE8-98CB-BA23A4E76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26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027A06"/>
  </w:style>
  <w:style w:type="paragraph" w:styleId="BalloonText">
    <w:name w:val="Balloon Text"/>
    <w:basedOn w:val="Normal"/>
    <w:link w:val="BalloonTextChar"/>
    <w:uiPriority w:val="99"/>
    <w:semiHidden/>
    <w:unhideWhenUsed/>
    <w:rsid w:val="003956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6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12AC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04A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45F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45F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miller</dc:creator>
  <cp:lastModifiedBy>Torres, Robert M - (rtorres1)</cp:lastModifiedBy>
  <cp:revision>3</cp:revision>
  <cp:lastPrinted>2018-05-18T12:49:00Z</cp:lastPrinted>
  <dcterms:created xsi:type="dcterms:W3CDTF">2019-05-21T20:36:00Z</dcterms:created>
  <dcterms:modified xsi:type="dcterms:W3CDTF">2019-05-22T02:44:00Z</dcterms:modified>
</cp:coreProperties>
</file>